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1E778F" w14:textId="0D7EBC63" w:rsidR="003E670C" w:rsidRPr="00011FAF" w:rsidRDefault="00011FAF" w:rsidP="003E670C">
      <w:pPr>
        <w:ind w:left="0"/>
        <w:rPr>
          <w:b/>
          <w:bCs/>
        </w:rPr>
      </w:pPr>
      <w:r>
        <w:rPr>
          <w:b/>
          <w:bCs/>
        </w:rPr>
        <w:t>Friday Night Ride</w:t>
      </w:r>
    </w:p>
    <w:p w14:paraId="387A4CF7" w14:textId="3DDF695E" w:rsidR="00011FAF" w:rsidRPr="00011FAF" w:rsidRDefault="00011FAF" w:rsidP="003E670C">
      <w:pPr>
        <w:ind w:left="0"/>
        <w:rPr>
          <w:b/>
          <w:bCs/>
        </w:rPr>
      </w:pPr>
      <w:r>
        <w:rPr>
          <w:b/>
          <w:bCs/>
        </w:rPr>
        <w:t xml:space="preserve">Friday, </w:t>
      </w:r>
      <w:r w:rsidR="006C15D8">
        <w:rPr>
          <w:b/>
          <w:bCs/>
        </w:rPr>
        <w:t>August</w:t>
      </w:r>
      <w:r>
        <w:rPr>
          <w:b/>
          <w:bCs/>
        </w:rPr>
        <w:t xml:space="preserve"> 2, 2024</w:t>
      </w:r>
    </w:p>
    <w:p w14:paraId="3A159D5E" w14:textId="4BEF7EC7" w:rsidR="00011FAF" w:rsidRPr="003015BD" w:rsidRDefault="004F7513" w:rsidP="003E670C">
      <w:pPr>
        <w:ind w:left="0"/>
        <w:rPr>
          <w:b/>
          <w:bCs/>
        </w:rPr>
      </w:pPr>
      <w:r>
        <w:rPr>
          <w:b/>
          <w:bCs/>
        </w:rPr>
        <w:t>296</w:t>
      </w:r>
      <w:r w:rsidR="003015BD" w:rsidRPr="003015BD">
        <w:rPr>
          <w:b/>
          <w:bCs/>
        </w:rPr>
        <w:t xml:space="preserve"> Words</w:t>
      </w:r>
    </w:p>
    <w:p w14:paraId="53CE75AB" w14:textId="77777777" w:rsidR="006C15D8" w:rsidRDefault="006C15D8" w:rsidP="003E670C">
      <w:pPr>
        <w:ind w:left="0"/>
      </w:pPr>
    </w:p>
    <w:p w14:paraId="73AFE50A" w14:textId="77777777" w:rsidR="00CA5E35" w:rsidRDefault="00CA5E35" w:rsidP="003E670C">
      <w:pPr>
        <w:ind w:left="0"/>
      </w:pPr>
    </w:p>
    <w:p w14:paraId="2FC1FF89" w14:textId="09809EAC" w:rsidR="006C15D8" w:rsidRPr="006C15D8" w:rsidRDefault="006C15D8" w:rsidP="006C15D8">
      <w:pPr>
        <w:spacing w:line="480" w:lineRule="auto"/>
        <w:ind w:left="0" w:firstLine="720"/>
      </w:pPr>
      <w:r w:rsidRPr="006C15D8">
        <w:t xml:space="preserve">I </w:t>
      </w:r>
      <w:r w:rsidR="003015BD">
        <w:t>had no</w:t>
      </w:r>
      <w:r w:rsidRPr="006C15D8">
        <w:t xml:space="preserve"> interest in Ed until he said he owned two horses. With only a fringe of dark hair encircling his bald head, he had a big nose and laughed in a strange, snorting kind of way. But he had horses, and I loved horses even though I spent </w:t>
      </w:r>
      <w:r w:rsidR="000476A4">
        <w:t>little</w:t>
      </w:r>
      <w:r w:rsidRPr="006C15D8">
        <w:t xml:space="preserve"> time on or around them.</w:t>
      </w:r>
    </w:p>
    <w:p w14:paraId="4074F27A" w14:textId="78932B41" w:rsidR="006C15D8" w:rsidRPr="006C15D8" w:rsidRDefault="006C15D8" w:rsidP="006C15D8">
      <w:pPr>
        <w:spacing w:line="480" w:lineRule="auto"/>
        <w:ind w:left="0" w:firstLine="720"/>
      </w:pPr>
      <w:r w:rsidRPr="006C15D8">
        <w:t xml:space="preserve">I begged my parents for a horse for years. A family friend even wanted to give me a purebred </w:t>
      </w:r>
      <w:r w:rsidR="000476A4">
        <w:t>A</w:t>
      </w:r>
      <w:r w:rsidRPr="006C15D8">
        <w:t>ppaloosa pony, but my parents didn't believe I'd care for it once the real work began. They were probably right. But whenever a horse opportunity presented itself, I jumped on it.</w:t>
      </w:r>
    </w:p>
    <w:p w14:paraId="618705A4" w14:textId="668EFB7E" w:rsidR="006C15D8" w:rsidRPr="006C15D8" w:rsidRDefault="006C15D8" w:rsidP="006C15D8">
      <w:pPr>
        <w:spacing w:line="480" w:lineRule="auto"/>
        <w:ind w:left="0" w:firstLine="720"/>
      </w:pPr>
      <w:r w:rsidRPr="006C15D8">
        <w:t>The timing was right for a distraction, especially the equine kind. I had been in a mentally and emotionally abusive affair with Carl for eighteen months. We worked together, but thankfully, not in the same building. He was married and had two teenage kids. I knew being with him was wrong on many levels, but I couldn't pull myself away. I ended it a hundred times and then ran back for more. He was my heroin in human form.</w:t>
      </w:r>
    </w:p>
    <w:p w14:paraId="7AF679D7" w14:textId="73E7D21D" w:rsidR="00F40C6B" w:rsidRDefault="006C15D8" w:rsidP="006C15D8">
      <w:pPr>
        <w:spacing w:line="480" w:lineRule="auto"/>
        <w:ind w:left="0" w:firstLine="720"/>
      </w:pPr>
      <w:r w:rsidRPr="006C15D8">
        <w:t xml:space="preserve">Again, I </w:t>
      </w:r>
      <w:r w:rsidR="00563893">
        <w:t>repeated</w:t>
      </w:r>
      <w:r w:rsidRPr="006C15D8">
        <w:t xml:space="preserve"> what I had always done with relationships--get into a new one to get me out of the old one. I had done that since I was thirteen years old. I was thirty-five now.</w:t>
      </w:r>
    </w:p>
    <w:p w14:paraId="02806195" w14:textId="7B1B7151" w:rsidR="006C15D8" w:rsidRPr="006C15D8" w:rsidRDefault="006C15D8" w:rsidP="006C15D8">
      <w:pPr>
        <w:spacing w:line="480" w:lineRule="auto"/>
        <w:ind w:left="0" w:firstLine="720"/>
      </w:pPr>
      <w:r w:rsidRPr="006C15D8">
        <w:lastRenderedPageBreak/>
        <w:t xml:space="preserve">When Ed asked if I wanted to go for a ride after work on Friday, May 3, 1991, I jumped at the chance. I had not seen or talked to Carl in eight days, the longest time since we got together </w:t>
      </w:r>
      <w:r w:rsidR="00B220FD">
        <w:t>eighteen months</w:t>
      </w:r>
      <w:r w:rsidRPr="006C15D8">
        <w:t xml:space="preserve"> before. I was in physical withdrawal. I couldn't stop crying. I couldn't think or eat or sleep. I needed a distraction, and Ed and his horses sounded like the perfect </w:t>
      </w:r>
      <w:r w:rsidR="004F7513">
        <w:t>solution</w:t>
      </w:r>
      <w:r w:rsidRPr="006C15D8">
        <w:t>.</w:t>
      </w:r>
    </w:p>
    <w:p w14:paraId="22DBBBAD" w14:textId="77777777" w:rsidR="00011FAF" w:rsidRDefault="00011FAF" w:rsidP="006C15D8">
      <w:pPr>
        <w:spacing w:line="480" w:lineRule="auto"/>
        <w:ind w:left="0" w:firstLine="720"/>
      </w:pPr>
    </w:p>
    <w:p w14:paraId="26A4EF5F" w14:textId="77777777" w:rsidR="006C15D8" w:rsidRDefault="006C15D8" w:rsidP="006C15D8">
      <w:pPr>
        <w:spacing w:line="480" w:lineRule="auto"/>
        <w:ind w:left="0" w:firstLine="720"/>
      </w:pPr>
    </w:p>
    <w:p w14:paraId="521FA1AF" w14:textId="77777777" w:rsidR="00011FAF" w:rsidRDefault="00011FAF" w:rsidP="006C15D8">
      <w:pPr>
        <w:spacing w:line="480" w:lineRule="auto"/>
        <w:ind w:left="0" w:firstLine="720"/>
      </w:pPr>
    </w:p>
    <w:sectPr w:rsidR="00011F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2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Mxs7A0NbAwNDAxtzRQ0lEKTi0uzszPAykwrgUAUtKuMCwAAAA="/>
  </w:docVars>
  <w:rsids>
    <w:rsidRoot w:val="003E670C"/>
    <w:rsid w:val="00011FAF"/>
    <w:rsid w:val="000476A4"/>
    <w:rsid w:val="002013DB"/>
    <w:rsid w:val="00212B19"/>
    <w:rsid w:val="0021603F"/>
    <w:rsid w:val="003015BD"/>
    <w:rsid w:val="003E670C"/>
    <w:rsid w:val="004F7513"/>
    <w:rsid w:val="0056057D"/>
    <w:rsid w:val="00563893"/>
    <w:rsid w:val="00695B68"/>
    <w:rsid w:val="006C15D8"/>
    <w:rsid w:val="00703705"/>
    <w:rsid w:val="00704607"/>
    <w:rsid w:val="00A3772F"/>
    <w:rsid w:val="00A42768"/>
    <w:rsid w:val="00B220FD"/>
    <w:rsid w:val="00C1259B"/>
    <w:rsid w:val="00CA5E35"/>
    <w:rsid w:val="00D643F6"/>
    <w:rsid w:val="00E25E9F"/>
    <w:rsid w:val="00F40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27579D0"/>
  <w15:chartTrackingRefBased/>
  <w15:docId w15:val="{61479C6D-8D57-4DF7-B77B-DF623761C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Theme="minorHAnsi" w:hAnsi="Cambria" w:cs="Times New Roman"/>
        <w:sz w:val="28"/>
        <w:szCs w:val="28"/>
        <w:lang w:val="en-US" w:eastAsia="en-US" w:bidi="ar-SA"/>
      </w:rPr>
    </w:rPrDefault>
    <w:pPrDefault>
      <w:pPr>
        <w:ind w:left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E670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E670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E670C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E670C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E670C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E670C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E670C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E670C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E670C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E670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E670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E670C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E670C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E670C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E670C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E670C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E670C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E670C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E670C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E670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E670C"/>
    <w:pPr>
      <w:numPr>
        <w:ilvl w:val="1"/>
      </w:numPr>
      <w:spacing w:after="160"/>
      <w:ind w:left="720"/>
    </w:pPr>
    <w:rPr>
      <w:rFonts w:asciiTheme="minorHAnsi" w:eastAsiaTheme="majorEastAsia" w:hAnsiTheme="minorHAnsi" w:cstheme="majorBidi"/>
      <w:color w:val="595959" w:themeColor="text1" w:themeTint="A6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E670C"/>
    <w:rPr>
      <w:rFonts w:asciiTheme="minorHAnsi" w:eastAsiaTheme="majorEastAsia" w:hAnsiTheme="minorHAnsi" w:cstheme="majorBidi"/>
      <w:color w:val="595959" w:themeColor="text1" w:themeTint="A6"/>
      <w:spacing w:val="15"/>
    </w:rPr>
  </w:style>
  <w:style w:type="paragraph" w:styleId="Quote">
    <w:name w:val="Quote"/>
    <w:basedOn w:val="Normal"/>
    <w:next w:val="Normal"/>
    <w:link w:val="QuoteChar"/>
    <w:uiPriority w:val="29"/>
    <w:qFormat/>
    <w:rsid w:val="003E670C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E670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E670C"/>
    <w:pPr>
      <w:contextualSpacing/>
    </w:pPr>
  </w:style>
  <w:style w:type="character" w:styleId="IntenseEmphasis">
    <w:name w:val="Intense Emphasis"/>
    <w:basedOn w:val="DefaultParagraphFont"/>
    <w:uiPriority w:val="21"/>
    <w:qFormat/>
    <w:rsid w:val="003E670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E670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E670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E670C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8090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2</Pages>
  <Words>305</Words>
  <Characters>1286</Characters>
  <Application>Microsoft Office Word</Application>
  <DocSecurity>0</DocSecurity>
  <Lines>29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Charpentier</dc:creator>
  <cp:keywords/>
  <dc:description/>
  <cp:lastModifiedBy>Patricia Charpentier</cp:lastModifiedBy>
  <cp:revision>17</cp:revision>
  <cp:lastPrinted>2024-08-02T12:27:00Z</cp:lastPrinted>
  <dcterms:created xsi:type="dcterms:W3CDTF">2024-07-26T12:02:00Z</dcterms:created>
  <dcterms:modified xsi:type="dcterms:W3CDTF">2024-08-02T2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450db0-4f05-4244-8b33-5714d69f9ef5</vt:lpwstr>
  </property>
</Properties>
</file>